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/ОПШТИНИ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__________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54"/>
        <w:gridCol w:w="2927"/>
        <w:gridCol w:w="5642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 термичку изолацију зидова, таваница изнад отворених пролаза, зидова, подова на тлу и осталих делова термичког омотача према негрејаном простору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5F033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B547AF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5F033B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остојећ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нов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цев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мреж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грејних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тела-радијат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атећег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прибор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5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о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мен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остојећег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грејач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ростор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та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пећ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)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ефикаснијим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из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3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4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47963">
        <w:rPr>
          <w:rFonts w:ascii="Times New Roman" w:eastAsia="Times New Roman" w:hAnsi="Times New Roman" w:cs="Times New Roman"/>
          <w:sz w:val="20"/>
          <w:szCs w:val="20"/>
          <w:lang w:val="sr-Cyrl-RS"/>
        </w:rPr>
        <w:t>или се објекат прикључује на систем даљинског грејања</w:t>
      </w:r>
      <w:bookmarkStart w:id="1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tblLook w:val="04A0" w:firstRow="1" w:lastRow="0" w:firstColumn="1" w:lastColumn="0" w:noHBand="0" w:noVBand="1"/>
      </w:tblPr>
      <w:tblGrid>
        <w:gridCol w:w="3037"/>
        <w:gridCol w:w="2769"/>
      </w:tblGrid>
      <w:tr w:rsidR="008A0D35" w:rsidRPr="0066540E" w:rsidTr="00211569"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11569"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мбеној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згради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писку</w:t>
            </w:r>
            <w:proofErr w:type="spellEnd"/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95107">
              <w:rPr>
                <w:rFonts w:ascii="Times New Roman" w:hAnsi="Times New Roman" w:cs="Times New Roman"/>
                <w:sz w:val="24"/>
                <w:szCs w:val="24"/>
              </w:rPr>
              <w:t>станара</w:t>
            </w:r>
            <w:proofErr w:type="spellEnd"/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11569"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11569">
        <w:trPr>
          <w:trHeight w:val="959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мбен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зград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атастр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A254C08" wp14:editId="13E2A155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7853E5DC" wp14:editId="45A61AAA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1059BB69" wp14:editId="5D7761D7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7F165DF" wp14:editId="12DE0404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6A4CC56C" wp14:editId="1E3EB460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669A8F2E" wp14:editId="5273BC6A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3D100D25" wp14:editId="2BD507BB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1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ји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уређуј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расподел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град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F033B">
        <w:rPr>
          <w:rFonts w:ascii="Times New Roman" w:hAnsi="Times New Roman" w:cs="Times New Roman"/>
          <w:sz w:val="24"/>
          <w:szCs w:val="24"/>
        </w:rPr>
        <w:t xml:space="preserve">VIII 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proofErr w:type="gramEnd"/>
      <w:r w:rsidRPr="005F03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33B">
        <w:rPr>
          <w:rFonts w:ascii="Times New Roman" w:hAnsi="Times New Roman" w:cs="Times New Roman"/>
          <w:sz w:val="24"/>
          <w:szCs w:val="24"/>
        </w:rPr>
        <w:t>конкурса</w:t>
      </w:r>
      <w:proofErr w:type="spellEnd"/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66540E">
      <w:headerReference w:type="default" r:id="rId15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0E52" w:rsidRDefault="00A30E52" w:rsidP="00CB7E8C">
      <w:pPr>
        <w:spacing w:after="0" w:line="240" w:lineRule="auto"/>
      </w:pPr>
      <w:r>
        <w:separator/>
      </w:r>
    </w:p>
  </w:endnote>
  <w:endnote w:type="continuationSeparator" w:id="0">
    <w:p w:rsidR="00A30E52" w:rsidRDefault="00A30E52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0E52" w:rsidRDefault="00A30E52" w:rsidP="00CB7E8C">
      <w:pPr>
        <w:spacing w:after="0" w:line="240" w:lineRule="auto"/>
      </w:pPr>
      <w:r>
        <w:separator/>
      </w:r>
    </w:p>
  </w:footnote>
  <w:footnote w:type="continuationSeparator" w:id="0">
    <w:p w:rsidR="00A30E52" w:rsidRDefault="00A30E52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30E52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3646D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A7D8B6-8E6E-4233-8503-D801999E7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8F1CE-96D0-4B03-8B37-FA5330DAC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Luka Bebić</cp:lastModifiedBy>
  <cp:revision>2</cp:revision>
  <cp:lastPrinted>2021-08-06T05:50:00Z</cp:lastPrinted>
  <dcterms:created xsi:type="dcterms:W3CDTF">2022-06-20T10:32:00Z</dcterms:created>
  <dcterms:modified xsi:type="dcterms:W3CDTF">2022-06-20T10:32:00Z</dcterms:modified>
</cp:coreProperties>
</file>